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675D" w:rsidRPr="00DF2569" w:rsidRDefault="0079113C" w:rsidP="00810923">
      <w:pPr>
        <w:pBdr>
          <w:top w:val="single" w:sz="8" w:space="2" w:color="000000"/>
        </w:pBd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hAnsi="Times New Roman" w:cs="Times New Roman"/>
          <w:noProof/>
          <w:lang w:val="en-US" w:eastAsia="en-US"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>
                <wp:simplePos x="0" y="0"/>
                <wp:positionH relativeFrom="column">
                  <wp:posOffset>3933825</wp:posOffset>
                </wp:positionH>
                <wp:positionV relativeFrom="paragraph">
                  <wp:posOffset>247650</wp:posOffset>
                </wp:positionV>
                <wp:extent cx="2332673" cy="1561462"/>
                <wp:effectExtent l="0" t="0" r="0" b="0"/>
                <wp:wrapSquare wrapText="bothSides" distT="0" distB="0" distL="114300" distR="114300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164900" y="3194213"/>
                          <a:ext cx="2362200" cy="1171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 cap="flat" cmpd="sng">
                          <a:solidFill>
                            <a:schemeClr val="accent2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B9675D" w:rsidRDefault="00B9675D">
                            <w:pPr>
                              <w:spacing w:line="240" w:lineRule="auto"/>
                              <w:textDirection w:val="btLr"/>
                            </w:pPr>
                          </w:p>
                          <w:p w:rsidR="00B9675D" w:rsidRDefault="0079113C" w:rsidP="00840AA2">
                            <w:pPr>
                              <w:spacing w:line="240" w:lineRule="auto"/>
                              <w:textDirection w:val="btLr"/>
                              <w:rPr>
                                <w:b/>
                                <w:color w:val="000000"/>
                              </w:rPr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 xml:space="preserve">Name: </w:t>
                            </w:r>
                            <w:proofErr w:type="spellStart"/>
                            <w:r w:rsidR="00840AA2">
                              <w:rPr>
                                <w:b/>
                                <w:color w:val="000000"/>
                              </w:rPr>
                              <w:t>Sreelakshmi</w:t>
                            </w:r>
                            <w:proofErr w:type="spellEnd"/>
                            <w:r w:rsidR="00840AA2">
                              <w:rPr>
                                <w:b/>
                                <w:color w:val="000000"/>
                              </w:rPr>
                              <w:t xml:space="preserve"> R</w:t>
                            </w:r>
                          </w:p>
                          <w:p w:rsidR="00840AA2" w:rsidRDefault="00840AA2" w:rsidP="00840AA2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Roll No:41</w:t>
                            </w:r>
                          </w:p>
                          <w:p w:rsidR="00B9675D" w:rsidRDefault="0079113C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Batch:</w:t>
                            </w:r>
                            <w:r w:rsidR="00E7006D">
                              <w:rPr>
                                <w:b/>
                                <w:color w:val="000000"/>
                              </w:rPr>
                              <w:t xml:space="preserve"> MCA -B</w:t>
                            </w:r>
                          </w:p>
                          <w:p w:rsidR="00B9675D" w:rsidRDefault="0079113C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Date:</w:t>
                            </w:r>
                            <w:r w:rsidR="008C4A1E">
                              <w:rPr>
                                <w:b/>
                                <w:color w:val="000000"/>
                              </w:rPr>
                              <w:t xml:space="preserve"> 14-11</w:t>
                            </w:r>
                            <w:r w:rsidR="00E7006D">
                              <w:rPr>
                                <w:b/>
                                <w:color w:val="000000"/>
                              </w:rPr>
                              <w:t>-2022</w:t>
                            </w:r>
                          </w:p>
                          <w:p w:rsidR="00B9675D" w:rsidRDefault="00B9675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" o:spid="_x0000_s1026" style="position:absolute;margin-left:309.75pt;margin-top:19.5pt;width:183.7pt;height:122.9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" fillcolor="white [3201]" strokecolor="#c0504d [3205]" strokeweight="1pt">
                <v:stroke startarrowwidth="narrow" startarrowlength="short" endarrowwidth="narrow" endarrowlength="short"/>
                <v:textbox inset="2.53958mm,1.2694mm,2.53958mm,1.2694mm">
                  <w:txbxContent>
                    <w:p w:rsidR="00B9675D" w:rsidRDefault="00B9675D">
                      <w:pPr>
                        <w:spacing w:line="240" w:lineRule="auto"/>
                        <w:textDirection w:val="btLr"/>
                      </w:pPr>
                    </w:p>
                    <w:p w:rsidR="00B9675D" w:rsidRDefault="0079113C" w:rsidP="00840AA2">
                      <w:pPr>
                        <w:spacing w:line="240" w:lineRule="auto"/>
                        <w:textDirection w:val="btLr"/>
                        <w:rPr>
                          <w:b/>
                          <w:color w:val="000000"/>
                        </w:rPr>
                      </w:pPr>
                      <w:r>
                        <w:rPr>
                          <w:b/>
                          <w:color w:val="000000"/>
                        </w:rPr>
                        <w:t xml:space="preserve">Name: </w:t>
                      </w:r>
                      <w:proofErr w:type="spellStart"/>
                      <w:r w:rsidR="00840AA2">
                        <w:rPr>
                          <w:b/>
                          <w:color w:val="000000"/>
                        </w:rPr>
                        <w:t>Sreelakshmi</w:t>
                      </w:r>
                      <w:proofErr w:type="spellEnd"/>
                      <w:r w:rsidR="00840AA2">
                        <w:rPr>
                          <w:b/>
                          <w:color w:val="000000"/>
                        </w:rPr>
                        <w:t xml:space="preserve"> R</w:t>
                      </w:r>
                    </w:p>
                    <w:p w:rsidR="00840AA2" w:rsidRDefault="00840AA2" w:rsidP="00840AA2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Roll No:41</w:t>
                      </w:r>
                    </w:p>
                    <w:p w:rsidR="00B9675D" w:rsidRDefault="0079113C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Batch:</w:t>
                      </w:r>
                      <w:r w:rsidR="00E7006D">
                        <w:rPr>
                          <w:b/>
                          <w:color w:val="000000"/>
                        </w:rPr>
                        <w:t xml:space="preserve"> MCA -B</w:t>
                      </w:r>
                    </w:p>
                    <w:p w:rsidR="00B9675D" w:rsidRDefault="0079113C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Date:</w:t>
                      </w:r>
                      <w:r w:rsidR="008C4A1E">
                        <w:rPr>
                          <w:b/>
                          <w:color w:val="000000"/>
                        </w:rPr>
                        <w:t xml:space="preserve"> 14-11</w:t>
                      </w:r>
                      <w:r w:rsidR="00E7006D">
                        <w:rPr>
                          <w:b/>
                          <w:color w:val="000000"/>
                        </w:rPr>
                        <w:t>-2022</w:t>
                      </w:r>
                    </w:p>
                    <w:p w:rsidR="00B9675D" w:rsidRDefault="00B9675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  <w:r w:rsidR="008C4A1E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 xml:space="preserve">Experiment No.: </w:t>
      </w:r>
    </w:p>
    <w:p w:rsidR="00B31D60" w:rsidRPr="00DF2569" w:rsidRDefault="00B31D60" w:rsidP="00810923">
      <w:pPr>
        <w:pBdr>
          <w:top w:val="single" w:sz="8" w:space="2" w:color="000000"/>
        </w:pBdr>
        <w:rPr>
          <w:rFonts w:ascii="Times New Roman" w:hAnsi="Times New Roman" w:cs="Times New Roman"/>
        </w:rPr>
      </w:pPr>
    </w:p>
    <w:p w:rsidR="00B31D60" w:rsidRDefault="0079113C" w:rsidP="00E7006D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Aim</w:t>
      </w:r>
    </w:p>
    <w:p w:rsidR="00CE3EBE" w:rsidRPr="00CE3EBE" w:rsidRDefault="00CB69C4" w:rsidP="00810923">
      <w:pPr>
        <w:rPr>
          <w:rFonts w:ascii="Times New Roman" w:hAnsi="Times New Roman" w:cs="Times New Roman"/>
          <w:bCs/>
          <w:color w:val="000000"/>
          <w:sz w:val="28"/>
          <w:szCs w:val="28"/>
        </w:rPr>
      </w:pPr>
      <w:bookmarkStart w:id="0" w:name="_gjdgxs" w:colFirst="0" w:colLast="0"/>
      <w:bookmarkStart w:id="1" w:name="_GoBack"/>
      <w:bookmarkEnd w:id="0"/>
      <w:proofErr w:type="spellStart"/>
      <w:r>
        <w:rPr>
          <w:rFonts w:ascii="Times New Roman" w:hAnsi="Times New Roman" w:cs="Times New Roman"/>
          <w:bCs/>
          <w:color w:val="000000"/>
          <w:sz w:val="28"/>
          <w:szCs w:val="28"/>
        </w:rPr>
        <w:t>BeautifulSoup</w:t>
      </w:r>
      <w:proofErr w:type="spellEnd"/>
    </w:p>
    <w:bookmarkEnd w:id="1"/>
    <w:p w:rsidR="00B9675D" w:rsidRDefault="00810923" w:rsidP="00810923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Program and Output</w:t>
      </w:r>
    </w:p>
    <w:p w:rsidR="008962F3" w:rsidRDefault="00E7006D" w:rsidP="00CE3EBE">
      <w:pPr>
        <w:shd w:val="clear" w:color="auto" w:fill="FFFFFE"/>
        <w:spacing w:line="285" w:lineRule="atLeast"/>
        <w:rPr>
          <w:rFonts w:ascii="Times New Roman" w:hAnsi="Times New Roman" w:cs="Times New Roman"/>
          <w:sz w:val="24"/>
          <w:szCs w:val="24"/>
        </w:rPr>
      </w:pPr>
      <w:r w:rsidRPr="008C4A1E">
        <w:rPr>
          <w:rStyle w:val="CommentTok"/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:rsidR="00CB69C4" w:rsidRPr="00CB69C4" w:rsidRDefault="00CB69C4" w:rsidP="00CB69C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</w:pPr>
      <w:r w:rsidRPr="00CB69C4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import requests</w:t>
      </w:r>
    </w:p>
    <w:p w:rsidR="00CB69C4" w:rsidRPr="00CB69C4" w:rsidRDefault="00CB69C4" w:rsidP="00CB69C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</w:pPr>
      <w:r w:rsidRPr="00CB69C4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from bs4 import </w:t>
      </w:r>
      <w:proofErr w:type="spellStart"/>
      <w:r w:rsidRPr="00CB69C4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BeautifulSoup</w:t>
      </w:r>
      <w:proofErr w:type="spellEnd"/>
    </w:p>
    <w:p w:rsidR="00CB69C4" w:rsidRPr="00CB69C4" w:rsidRDefault="00CB69C4" w:rsidP="00CB69C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</w:pPr>
      <w:r w:rsidRPr="00CB69C4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import csv</w:t>
      </w:r>
    </w:p>
    <w:p w:rsidR="00CB69C4" w:rsidRPr="00CB69C4" w:rsidRDefault="00CB69C4" w:rsidP="00CB69C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</w:pPr>
    </w:p>
    <w:p w:rsidR="00CB69C4" w:rsidRPr="00CB69C4" w:rsidRDefault="00CB69C4" w:rsidP="00CB69C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</w:pPr>
      <w:r w:rsidRPr="00CB69C4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URL = "https://www.values.com/inspirational-quotes"</w:t>
      </w:r>
    </w:p>
    <w:p w:rsidR="00CB69C4" w:rsidRPr="00CB69C4" w:rsidRDefault="00CB69C4" w:rsidP="00CB69C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</w:pPr>
    </w:p>
    <w:p w:rsidR="00CB69C4" w:rsidRPr="00CB69C4" w:rsidRDefault="00CB69C4" w:rsidP="00CB69C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</w:pPr>
      <w:r w:rsidRPr="00CB69C4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r = </w:t>
      </w:r>
      <w:proofErr w:type="spellStart"/>
      <w:r w:rsidRPr="00CB69C4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requests.get</w:t>
      </w:r>
      <w:proofErr w:type="spellEnd"/>
      <w:r w:rsidRPr="00CB69C4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(URL)</w:t>
      </w:r>
    </w:p>
    <w:p w:rsidR="00CB69C4" w:rsidRPr="00CB69C4" w:rsidRDefault="00CB69C4" w:rsidP="00CB69C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</w:pPr>
      <w:r w:rsidRPr="00CB69C4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soup = </w:t>
      </w:r>
      <w:proofErr w:type="spellStart"/>
      <w:r w:rsidRPr="00CB69C4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BeautifulSoup</w:t>
      </w:r>
      <w:proofErr w:type="spellEnd"/>
      <w:r w:rsidRPr="00CB69C4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(</w:t>
      </w:r>
      <w:proofErr w:type="gramStart"/>
      <w:r w:rsidRPr="00CB69C4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r.content</w:t>
      </w:r>
      <w:proofErr w:type="gramEnd"/>
      <w:r w:rsidRPr="00CB69C4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,'html5lib')</w:t>
      </w:r>
    </w:p>
    <w:p w:rsidR="00CB69C4" w:rsidRPr="00CB69C4" w:rsidRDefault="00CB69C4" w:rsidP="00CB69C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</w:pPr>
      <w:r w:rsidRPr="00CB69C4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print(</w:t>
      </w:r>
      <w:proofErr w:type="spellStart"/>
      <w:proofErr w:type="gramStart"/>
      <w:r w:rsidRPr="00CB69C4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soup.prettify</w:t>
      </w:r>
      <w:proofErr w:type="spellEnd"/>
      <w:proofErr w:type="gramEnd"/>
      <w:r w:rsidRPr="00CB69C4"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  <w:t>())</w:t>
      </w:r>
    </w:p>
    <w:p w:rsidR="00CE3EBE" w:rsidRPr="00CE3EBE" w:rsidRDefault="00CE3EBE" w:rsidP="00CE3EB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sz w:val="24"/>
          <w:szCs w:val="24"/>
          <w:lang w:val="en-US" w:eastAsia="en-US" w:bidi="ar-SA"/>
        </w:rPr>
      </w:pPr>
    </w:p>
    <w:p w:rsidR="00CE3EBE" w:rsidRDefault="00CE3EBE" w:rsidP="00CE3EB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b/>
          <w:sz w:val="24"/>
          <w:szCs w:val="24"/>
          <w:u w:val="single"/>
          <w:lang w:val="en-US" w:eastAsia="en-US" w:bidi="ar-SA"/>
        </w:rPr>
      </w:pPr>
      <w:r w:rsidRPr="00CE3EBE">
        <w:rPr>
          <w:rFonts w:ascii="Courier New" w:eastAsia="Times New Roman" w:hAnsi="Courier New" w:cs="Courier New"/>
          <w:b/>
          <w:sz w:val="24"/>
          <w:szCs w:val="24"/>
          <w:u w:val="single"/>
          <w:lang w:val="en-US" w:eastAsia="en-US" w:bidi="ar-SA"/>
        </w:rPr>
        <w:t>Output:</w:t>
      </w:r>
    </w:p>
    <w:p w:rsidR="00CE3EBE" w:rsidRDefault="00CE3EBE" w:rsidP="00CE3EB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b/>
          <w:sz w:val="24"/>
          <w:szCs w:val="24"/>
          <w:u w:val="single"/>
          <w:lang w:val="en-US" w:eastAsia="en-US" w:bidi="ar-SA"/>
        </w:rPr>
      </w:pPr>
    </w:p>
    <w:p w:rsidR="00CE3EBE" w:rsidRPr="00CE3EBE" w:rsidRDefault="00CB69C4" w:rsidP="00CE3EB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b/>
          <w:sz w:val="24"/>
          <w:szCs w:val="24"/>
          <w:u w:val="single"/>
          <w:lang w:val="en-US" w:eastAsia="en-US" w:bidi="ar-SA"/>
        </w:rPr>
      </w:pPr>
      <w:r>
        <w:rPr>
          <w:rFonts w:ascii="Courier New" w:eastAsia="Times New Roman" w:hAnsi="Courier New" w:cs="Courier New"/>
          <w:b/>
          <w:noProof/>
          <w:sz w:val="24"/>
          <w:szCs w:val="24"/>
          <w:u w:val="single"/>
          <w:lang w:val="en-US" w:eastAsia="en-US" w:bidi="ar-SA"/>
        </w:rPr>
        <w:drawing>
          <wp:inline distT="0" distB="0" distL="0" distR="0">
            <wp:extent cx="5136993" cy="1524000"/>
            <wp:effectExtent l="0" t="0" r="698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3.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5071" cy="1526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3EBE" w:rsidRPr="00CE3EBE" w:rsidRDefault="00CE3EBE" w:rsidP="00CE3EB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</w:p>
    <w:p w:rsidR="008C4A1E" w:rsidRPr="008C4A1E" w:rsidRDefault="008C4A1E" w:rsidP="00E7006D">
      <w:pPr>
        <w:pStyle w:val="SourceCode"/>
        <w:rPr>
          <w:rFonts w:ascii="Times New Roman" w:hAnsi="Times New Roman" w:cs="Times New Roman"/>
          <w:sz w:val="24"/>
          <w:szCs w:val="24"/>
        </w:rPr>
      </w:pPr>
    </w:p>
    <w:sectPr w:rsidR="008C4A1E" w:rsidRPr="008C4A1E">
      <w:headerReference w:type="default" r:id="rId8"/>
      <w:footerReference w:type="default" r:id="rId9"/>
      <w:pgSz w:w="11906" w:h="16838"/>
      <w:pgMar w:top="993" w:right="707" w:bottom="851" w:left="1134" w:header="568" w:footer="40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1FD3" w:rsidRDefault="00051FD3">
      <w:pPr>
        <w:spacing w:after="0" w:line="240" w:lineRule="auto"/>
      </w:pPr>
      <w:r>
        <w:separator/>
      </w:r>
    </w:p>
  </w:endnote>
  <w:endnote w:type="continuationSeparator" w:id="0">
    <w:p w:rsidR="00051FD3" w:rsidRDefault="00051F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rtika">
    <w:altName w:val="Bell MT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675D" w:rsidRDefault="0079113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proofErr w:type="spellStart"/>
    <w:r>
      <w:rPr>
        <w:color w:val="000000"/>
      </w:rPr>
      <w:t>Amal</w:t>
    </w:r>
    <w:proofErr w:type="spellEnd"/>
    <w:r>
      <w:rPr>
        <w:color w:val="000000"/>
      </w:rPr>
      <w:t xml:space="preserve"> </w:t>
    </w:r>
    <w:proofErr w:type="spellStart"/>
    <w:r>
      <w:rPr>
        <w:color w:val="000000"/>
      </w:rPr>
      <w:t>Jyothi</w:t>
    </w:r>
    <w:proofErr w:type="spellEnd"/>
    <w:r>
      <w:rPr>
        <w:color w:val="000000"/>
      </w:rPr>
      <w:t xml:space="preserve"> College of Engineering, </w:t>
    </w:r>
    <w:proofErr w:type="spellStart"/>
    <w:r>
      <w:rPr>
        <w:color w:val="000000"/>
      </w:rPr>
      <w:t>Kanjirappally</w:t>
    </w:r>
    <w:proofErr w:type="spellEnd"/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1FD3" w:rsidRDefault="00051FD3">
      <w:pPr>
        <w:spacing w:after="0" w:line="240" w:lineRule="auto"/>
      </w:pPr>
      <w:r>
        <w:separator/>
      </w:r>
    </w:p>
  </w:footnote>
  <w:footnote w:type="continuationSeparator" w:id="0">
    <w:p w:rsidR="00051FD3" w:rsidRDefault="00051F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675D" w:rsidRDefault="00E7006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rFonts w:ascii="Helvetica" w:hAnsi="Helvetica"/>
        <w:color w:val="758697"/>
        <w:sz w:val="18"/>
        <w:szCs w:val="18"/>
      </w:rPr>
      <w:t>20MCA241- DATA SCIENCE LAB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0613F"/>
    <w:multiLevelType w:val="hybridMultilevel"/>
    <w:tmpl w:val="9AC4C46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E355BB"/>
    <w:multiLevelType w:val="hybridMultilevel"/>
    <w:tmpl w:val="1FE2783A"/>
    <w:lvl w:ilvl="0" w:tplc="D722C54A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911FD7"/>
    <w:multiLevelType w:val="hybridMultilevel"/>
    <w:tmpl w:val="80C80E58"/>
    <w:lvl w:ilvl="0" w:tplc="D0144496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9675D"/>
    <w:rsid w:val="00051FD3"/>
    <w:rsid w:val="000633ED"/>
    <w:rsid w:val="00120F33"/>
    <w:rsid w:val="00136292"/>
    <w:rsid w:val="00286700"/>
    <w:rsid w:val="003754A2"/>
    <w:rsid w:val="00583772"/>
    <w:rsid w:val="005F1E09"/>
    <w:rsid w:val="006226E1"/>
    <w:rsid w:val="0078617A"/>
    <w:rsid w:val="0079113C"/>
    <w:rsid w:val="007F332B"/>
    <w:rsid w:val="00810923"/>
    <w:rsid w:val="00840AA2"/>
    <w:rsid w:val="008962F3"/>
    <w:rsid w:val="008C4A1E"/>
    <w:rsid w:val="00AA5F73"/>
    <w:rsid w:val="00AE162C"/>
    <w:rsid w:val="00B269C9"/>
    <w:rsid w:val="00B31D60"/>
    <w:rsid w:val="00B9675D"/>
    <w:rsid w:val="00C86CD4"/>
    <w:rsid w:val="00CB69C4"/>
    <w:rsid w:val="00CD14C9"/>
    <w:rsid w:val="00CE3EBE"/>
    <w:rsid w:val="00D75D59"/>
    <w:rsid w:val="00DF2569"/>
    <w:rsid w:val="00E7006D"/>
    <w:rsid w:val="00EC3E27"/>
    <w:rsid w:val="00F06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67BF3E"/>
  <w15:docId w15:val="{9B6BA3D6-ED7B-4278-B677-323015E1DB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IN" w:eastAsia="en-IN" w:bidi="ml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pBdr>
        <w:bottom w:val="single" w:sz="12" w:space="12" w:color="FFC000"/>
      </w:pBdr>
      <w:spacing w:before="460" w:after="480"/>
      <w:outlineLvl w:val="0"/>
    </w:pPr>
    <w:rPr>
      <w:color w:val="5B9BD5"/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unhideWhenUsed/>
    <w:rsid w:val="008109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 w:bidi="ar-SA"/>
    </w:rPr>
  </w:style>
  <w:style w:type="paragraph" w:customStyle="1" w:styleId="FirstParagraph">
    <w:name w:val="First Paragraph"/>
    <w:basedOn w:val="BodyText"/>
    <w:next w:val="BodyText"/>
    <w:qFormat/>
    <w:rsid w:val="00F06BCE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</w:style>
  <w:style w:type="character" w:customStyle="1" w:styleId="VerbatimChar">
    <w:name w:val="Verbatim Char"/>
    <w:basedOn w:val="DefaultParagraphFont"/>
    <w:link w:val="SourceCode"/>
    <w:rsid w:val="00F06BCE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F06BCE"/>
    <w:pPr>
      <w:wordWrap w:val="0"/>
      <w:spacing w:after="200"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F06BCE"/>
    <w:rPr>
      <w:rFonts w:ascii="Consolas" w:hAnsi="Consolas"/>
      <w:color w:val="40A070"/>
    </w:rPr>
  </w:style>
  <w:style w:type="character" w:customStyle="1" w:styleId="CharTok">
    <w:name w:val="CharTok"/>
    <w:basedOn w:val="VerbatimChar"/>
    <w:rsid w:val="00F06BCE"/>
    <w:rPr>
      <w:rFonts w:ascii="Consolas" w:hAnsi="Consolas"/>
      <w:color w:val="4070A0"/>
    </w:rPr>
  </w:style>
  <w:style w:type="character" w:customStyle="1" w:styleId="SpecialCharTok">
    <w:name w:val="SpecialCharTok"/>
    <w:basedOn w:val="VerbatimChar"/>
    <w:rsid w:val="00F06BCE"/>
    <w:rPr>
      <w:rFonts w:ascii="Consolas" w:hAnsi="Consolas"/>
      <w:color w:val="4070A0"/>
    </w:rPr>
  </w:style>
  <w:style w:type="character" w:customStyle="1" w:styleId="StringTok">
    <w:name w:val="StringTok"/>
    <w:basedOn w:val="VerbatimChar"/>
    <w:rsid w:val="00F06BCE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F06BCE"/>
    <w:rPr>
      <w:rFonts w:ascii="Consolas" w:hAnsi="Consolas"/>
    </w:rPr>
  </w:style>
  <w:style w:type="character" w:customStyle="1" w:styleId="CommentTok">
    <w:name w:val="CommentTok"/>
    <w:basedOn w:val="VerbatimChar"/>
    <w:rsid w:val="00F06BCE"/>
    <w:rPr>
      <w:rFonts w:ascii="Consolas" w:hAnsi="Consolas"/>
      <w:i/>
      <w:color w:val="60A0B0"/>
    </w:rPr>
  </w:style>
  <w:style w:type="character" w:customStyle="1" w:styleId="OperatorTok">
    <w:name w:val="OperatorTok"/>
    <w:basedOn w:val="VerbatimChar"/>
    <w:rsid w:val="00F06BCE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F06BCE"/>
    <w:rPr>
      <w:rFonts w:ascii="Consolas" w:hAnsi="Consolas"/>
    </w:rPr>
  </w:style>
  <w:style w:type="character" w:customStyle="1" w:styleId="NormalTok">
    <w:name w:val="NormalTok"/>
    <w:basedOn w:val="VerbatimChar"/>
    <w:rsid w:val="00F06BCE"/>
    <w:rPr>
      <w:rFonts w:ascii="Consolas" w:hAnsi="Consolas"/>
    </w:rPr>
  </w:style>
  <w:style w:type="paragraph" w:styleId="BodyText">
    <w:name w:val="Body Text"/>
    <w:basedOn w:val="Normal"/>
    <w:link w:val="BodyTextChar"/>
    <w:uiPriority w:val="99"/>
    <w:semiHidden/>
    <w:unhideWhenUsed/>
    <w:rsid w:val="00F06BC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06BCE"/>
  </w:style>
  <w:style w:type="paragraph" w:styleId="ListParagraph">
    <w:name w:val="List Paragraph"/>
    <w:basedOn w:val="Normal"/>
    <w:uiPriority w:val="34"/>
    <w:qFormat/>
    <w:rsid w:val="00B31D60"/>
    <w:pPr>
      <w:ind w:left="720"/>
      <w:contextualSpacing/>
    </w:pPr>
  </w:style>
  <w:style w:type="character" w:customStyle="1" w:styleId="KeywordTok">
    <w:name w:val="KeywordTok"/>
    <w:basedOn w:val="VerbatimChar"/>
    <w:rsid w:val="006226E1"/>
    <w:rPr>
      <w:rFonts w:ascii="Consolas" w:hAnsi="Consolas"/>
      <w:b/>
      <w:color w:val="007020"/>
      <w:sz w:val="22"/>
    </w:rPr>
  </w:style>
  <w:style w:type="character" w:customStyle="1" w:styleId="FloatTok">
    <w:name w:val="FloatTok"/>
    <w:basedOn w:val="VerbatimChar"/>
    <w:rsid w:val="006226E1"/>
    <w:rPr>
      <w:rFonts w:ascii="Consolas" w:hAnsi="Consolas"/>
      <w:color w:val="40A070"/>
      <w:sz w:val="22"/>
    </w:rPr>
  </w:style>
  <w:style w:type="character" w:customStyle="1" w:styleId="VariableTok">
    <w:name w:val="VariableTok"/>
    <w:basedOn w:val="VerbatimChar"/>
    <w:rsid w:val="006226E1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6226E1"/>
    <w:rPr>
      <w:rFonts w:ascii="Consolas" w:hAnsi="Consolas"/>
      <w:b/>
      <w:color w:val="007020"/>
      <w:sz w:val="22"/>
    </w:rPr>
  </w:style>
  <w:style w:type="paragraph" w:styleId="Header">
    <w:name w:val="header"/>
    <w:basedOn w:val="Normal"/>
    <w:link w:val="HeaderChar"/>
    <w:uiPriority w:val="99"/>
    <w:unhideWhenUsed/>
    <w:rsid w:val="00E700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006D"/>
  </w:style>
  <w:style w:type="paragraph" w:styleId="Footer">
    <w:name w:val="footer"/>
    <w:basedOn w:val="Normal"/>
    <w:link w:val="FooterChar"/>
    <w:uiPriority w:val="99"/>
    <w:unhideWhenUsed/>
    <w:rsid w:val="00E700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00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75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71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61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6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3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2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1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9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3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6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86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2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5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7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11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78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84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4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0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9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49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9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5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9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3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49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3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2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4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0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7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7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589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40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11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7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9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77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9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88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20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8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36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2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00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0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1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4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8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7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3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8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8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30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1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9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95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7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82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6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4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2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997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2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95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50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44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97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97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026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6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64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3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24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1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7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52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68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35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03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25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13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56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5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2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4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88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97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6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7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7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0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43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88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88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05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69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44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5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4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8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jcemca</dc:creator>
  <cp:lastModifiedBy>ajcemca</cp:lastModifiedBy>
  <cp:revision>2</cp:revision>
  <dcterms:created xsi:type="dcterms:W3CDTF">2022-11-14T09:59:00Z</dcterms:created>
  <dcterms:modified xsi:type="dcterms:W3CDTF">2022-11-14T09:59:00Z</dcterms:modified>
</cp:coreProperties>
</file>